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399" w:type="pct"/>
        <w:tblInd w:w="158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9"/>
        <w:gridCol w:w="728"/>
        <w:gridCol w:w="1181"/>
        <w:gridCol w:w="1211"/>
        <w:gridCol w:w="2554"/>
        <w:gridCol w:w="9"/>
        <w:gridCol w:w="420"/>
        <w:gridCol w:w="9"/>
        <w:gridCol w:w="412"/>
        <w:gridCol w:w="13"/>
        <w:gridCol w:w="160"/>
        <w:gridCol w:w="207"/>
        <w:gridCol w:w="13"/>
        <w:gridCol w:w="388"/>
        <w:gridCol w:w="13"/>
        <w:gridCol w:w="345"/>
        <w:gridCol w:w="13"/>
        <w:gridCol w:w="721"/>
        <w:gridCol w:w="1502"/>
        <w:gridCol w:w="679"/>
        <w:gridCol w:w="13"/>
        <w:gridCol w:w="930"/>
        <w:gridCol w:w="1106"/>
        <w:gridCol w:w="814"/>
      </w:tblGrid>
      <w:tr w:rsidR="005D7F99" w:rsidRPr="00CF257F" w14:paraId="7A11F922" w14:textId="77777777" w:rsidTr="00E1488A">
        <w:trPr>
          <w:trHeight w:val="319"/>
        </w:trPr>
        <w:tc>
          <w:tcPr>
            <w:tcW w:w="122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522B" w14:textId="3634B512" w:rsidR="00FF4992" w:rsidRPr="00CF257F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FF4992" w:rsidRPr="00CF257F" w14:paraId="36D76E67" w14:textId="77777777" w:rsidTr="00BC75BC">
              <w:trPr>
                <w:trHeight w:val="509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953322" w14:textId="4AAE0E88" w:rsidR="00FF4992" w:rsidRPr="00CF257F" w:rsidRDefault="00B87865" w:rsidP="00FF4992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  <w:r>
                    <w:rPr>
                      <w:noProof/>
                      <w:lang w:eastAsia="tr-TR"/>
                    </w:rPr>
                    <w:drawing>
                      <wp:inline distT="0" distB="0" distL="0" distR="0" wp14:anchorId="1270500D" wp14:editId="79BBB1A0">
                        <wp:extent cx="508000" cy="508000"/>
                        <wp:effectExtent l="0" t="0" r="6350" b="6350"/>
                        <wp:docPr id="2" name="Resim 2" descr="https://www.uludag.edu.tr/logolar/uu_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https://www.uludag.edu.tr/logolar/uu_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08000" cy="508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F4992" w:rsidRPr="00CF257F" w14:paraId="526F5117" w14:textId="77777777" w:rsidTr="00BC75BC">
              <w:trPr>
                <w:trHeight w:val="230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B3311A" w14:textId="77777777" w:rsidR="00FF4992" w:rsidRPr="00CF257F" w:rsidRDefault="00FF4992" w:rsidP="00FF499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14:paraId="1386C45D" w14:textId="77777777" w:rsidR="00FF4992" w:rsidRPr="00CF257F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71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E892" w14:textId="1FC434A2" w:rsidR="00FF4992" w:rsidRPr="00CF257F" w:rsidRDefault="00B91083" w:rsidP="00195CA8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BURSA </w:t>
            </w:r>
            <w:r w:rsidR="00FF4992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5D7F99" w:rsidRPr="00CF257F" w14:paraId="097957A4" w14:textId="77777777" w:rsidTr="00E1488A">
        <w:trPr>
          <w:trHeight w:val="319"/>
        </w:trPr>
        <w:tc>
          <w:tcPr>
            <w:tcW w:w="122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8F943A" w14:textId="77777777" w:rsidR="00FF4992" w:rsidRPr="00CF257F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71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26C0" w14:textId="77777777" w:rsidR="00FF4992" w:rsidRPr="00CF257F" w:rsidRDefault="00FF4992" w:rsidP="00195CA8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5D7F99" w:rsidRPr="00CF257F" w14:paraId="04478C25" w14:textId="77777777" w:rsidTr="00E1488A">
        <w:trPr>
          <w:trHeight w:val="319"/>
        </w:trPr>
        <w:tc>
          <w:tcPr>
            <w:tcW w:w="122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23D16C" w14:textId="77777777" w:rsidR="00FF4992" w:rsidRPr="00CF257F" w:rsidRDefault="00FF4992" w:rsidP="00FF49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2713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E177" w14:textId="77777777" w:rsidR="00FF4992" w:rsidRPr="00CF257F" w:rsidRDefault="00D143AE" w:rsidP="00195CA8">
            <w:pPr>
              <w:spacing w:after="0" w:line="240" w:lineRule="auto"/>
              <w:ind w:left="-2034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8-2019</w:t>
            </w:r>
            <w:r w:rsidR="00FF4992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8E6183" w:rsidRPr="00CF257F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="00FF4992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5D7F99" w:rsidRPr="00CF257F" w14:paraId="226F7421" w14:textId="77777777" w:rsidTr="00E1488A">
        <w:trPr>
          <w:trHeight w:val="319"/>
        </w:trPr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808EF" w14:textId="77777777" w:rsidR="00FF4992" w:rsidRPr="00CF257F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9A15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357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E8A1" w14:textId="77777777" w:rsidR="00FF4992" w:rsidRPr="00CF257F" w:rsidRDefault="008E6183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ÇEVRE MÜHENDİSLİĞİ</w:t>
            </w:r>
          </w:p>
        </w:tc>
        <w:tc>
          <w:tcPr>
            <w:tcW w:w="62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32987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5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ECFE" w14:textId="77777777" w:rsidR="00FF4992" w:rsidRPr="00CF257F" w:rsidRDefault="00545421" w:rsidP="00465AC4">
            <w:pPr>
              <w:spacing w:after="0" w:line="240" w:lineRule="auto"/>
              <w:ind w:left="713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      </w:t>
            </w:r>
            <w:r w:rsidR="005214C3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 </w:t>
            </w:r>
            <w:r w:rsidR="00465AC4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    </w:t>
            </w: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 </w:t>
            </w:r>
            <w:r w:rsidR="00FF4992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</w:p>
        </w:tc>
        <w:tc>
          <w:tcPr>
            <w:tcW w:w="354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BB05" w14:textId="77777777" w:rsidR="00FF4992" w:rsidRPr="00CF257F" w:rsidRDefault="00FF4992" w:rsidP="00465AC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YÜKSEK LİSANS</w:t>
            </w:r>
          </w:p>
        </w:tc>
      </w:tr>
      <w:tr w:rsidR="005D7F99" w:rsidRPr="00CF257F" w14:paraId="1FE84F53" w14:textId="77777777" w:rsidTr="00E1488A">
        <w:trPr>
          <w:trHeight w:val="319"/>
        </w:trPr>
        <w:tc>
          <w:tcPr>
            <w:tcW w:w="499" w:type="dxa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8C6CA24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DERS AŞAMASI</w:t>
            </w:r>
          </w:p>
        </w:tc>
        <w:tc>
          <w:tcPr>
            <w:tcW w:w="13441" w:type="dxa"/>
            <w:gridSpan w:val="2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6D458ABC" w14:textId="00F4607F" w:rsidR="00FF4992" w:rsidRPr="00CF257F" w:rsidRDefault="00775DD3" w:rsidP="00F253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II</w:t>
            </w:r>
            <w:r w:rsidR="00FF4992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 xml:space="preserve">. YARIYIL / </w:t>
            </w:r>
            <w:bookmarkStart w:id="0" w:name="OLE_LINK1"/>
            <w:bookmarkStart w:id="1" w:name="OLE_LINK2"/>
            <w:bookmarkStart w:id="2" w:name="OLE_LINK3"/>
            <w:bookmarkStart w:id="3" w:name="OLE_LINK4"/>
            <w:bookmarkStart w:id="4" w:name="OLE_LINK5"/>
            <w:bookmarkStart w:id="5" w:name="OLE_LINK6"/>
            <w:bookmarkStart w:id="6" w:name="OLE_LINK7"/>
            <w:bookmarkStart w:id="7" w:name="OLE_LINK8"/>
            <w:bookmarkStart w:id="8" w:name="OLE_LINK9"/>
            <w:r w:rsidR="00F25356"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BAHAR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</w:p>
        </w:tc>
      </w:tr>
      <w:tr w:rsidR="005D7F99" w:rsidRPr="00CF257F" w14:paraId="1548BD76" w14:textId="77777777" w:rsidTr="00E1488A">
        <w:trPr>
          <w:trHeight w:val="495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7F4E7" w14:textId="77777777" w:rsidR="00FF4992" w:rsidRPr="00CF257F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AFBEA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KODU</w:t>
            </w:r>
          </w:p>
        </w:tc>
        <w:tc>
          <w:tcPr>
            <w:tcW w:w="37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F0A1D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 xml:space="preserve"> DERSİN ADI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3C6AB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Z/S</w:t>
            </w:r>
          </w:p>
        </w:tc>
        <w:tc>
          <w:tcPr>
            <w:tcW w:w="4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93038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T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B7A42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U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0E0C5F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L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5C8B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proofErr w:type="spellStart"/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Kr</w:t>
            </w:r>
            <w:proofErr w:type="spellEnd"/>
          </w:p>
        </w:tc>
        <w:tc>
          <w:tcPr>
            <w:tcW w:w="7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43E01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AK TS</w:t>
            </w:r>
          </w:p>
        </w:tc>
        <w:tc>
          <w:tcPr>
            <w:tcW w:w="2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B696F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ÖĞRETİM ÜYESİ</w:t>
            </w:r>
          </w:p>
        </w:tc>
        <w:tc>
          <w:tcPr>
            <w:tcW w:w="94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87C39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GÜNÜ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279B0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SAATİ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1B332CC2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SINIFI</w:t>
            </w:r>
          </w:p>
        </w:tc>
      </w:tr>
      <w:tr w:rsidR="005D7F99" w:rsidRPr="00CF257F" w14:paraId="78712CAF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90713" w14:textId="77777777" w:rsidR="00FF4992" w:rsidRPr="00CF257F" w:rsidRDefault="00FF4992" w:rsidP="00FF49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12803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8D934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ZORUNLU DERSLER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158C3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70582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B2FCF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5DB0A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0C301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5FC4A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CAEA1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400D3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06A2E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14:paraId="51064425" w14:textId="77777777" w:rsidR="00FF4992" w:rsidRPr="00CF257F" w:rsidRDefault="00FF4992" w:rsidP="00FF49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5D7F99" w:rsidRPr="00CF257F" w14:paraId="268986DE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C2F56" w14:textId="77777777" w:rsidR="006619B7" w:rsidRPr="00CF257F" w:rsidRDefault="006619B7" w:rsidP="006619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40B02A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04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2FE65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İleri Çevre Mühendisliği Kimyası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CF25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</w:t>
            </w: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638F1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33DA2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703FA6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6AE4E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9A880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E1F8E3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15F3C1" w14:textId="77777777" w:rsidR="006C6861" w:rsidRPr="00CF257F" w:rsidRDefault="006C6861" w:rsidP="006C6861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Güray Salihoğlu</w:t>
            </w:r>
          </w:p>
          <w:p w14:paraId="17352468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Taner Yonar</w:t>
            </w:r>
          </w:p>
          <w:p w14:paraId="6CC275D5" w14:textId="5F57C677" w:rsidR="006619B7" w:rsidRPr="00CF257F" w:rsidRDefault="00B21BFD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</w:t>
            </w:r>
            <w:r w:rsidR="006619B7" w:rsidRPr="00CF257F">
              <w:rPr>
                <w:rFonts w:ascii="Times New Roman" w:hAnsi="Times New Roman" w:cs="Times New Roman"/>
                <w:sz w:val="18"/>
                <w:szCs w:val="18"/>
              </w:rPr>
              <w:t>. Dr.</w:t>
            </w:r>
            <w:r w:rsidR="000719F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619B7"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F. Olcay Topaç </w:t>
            </w:r>
            <w:proofErr w:type="spellStart"/>
            <w:r w:rsidR="006619B7" w:rsidRPr="00CF257F">
              <w:rPr>
                <w:rFonts w:ascii="Times New Roman" w:hAnsi="Times New Roman" w:cs="Times New Roman"/>
                <w:sz w:val="18"/>
                <w:szCs w:val="18"/>
              </w:rPr>
              <w:t>Şağban</w:t>
            </w:r>
            <w:proofErr w:type="spellEnd"/>
          </w:p>
          <w:p w14:paraId="7B2F543A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Melike Yalılı Kılıç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BF2BFB" w14:textId="77777777" w:rsidR="006619B7" w:rsidRPr="00CF257F" w:rsidRDefault="006619B7" w:rsidP="006619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72036" w14:textId="77777777" w:rsidR="006619B7" w:rsidRPr="00CF257F" w:rsidRDefault="00A24DD3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00</w:t>
            </w:r>
            <w:r w:rsidR="00E679F1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</w:t>
            </w: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5:2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726BA443" w14:textId="7C6DC1C7" w:rsidR="006619B7" w:rsidRPr="00CF257F" w:rsidRDefault="00B21BFD" w:rsidP="006619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1</w:t>
            </w:r>
          </w:p>
        </w:tc>
      </w:tr>
      <w:tr w:rsidR="005D7F99" w:rsidRPr="00CF257F" w14:paraId="6385048C" w14:textId="77777777" w:rsidTr="00E1488A">
        <w:trPr>
          <w:trHeight w:val="817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7B51D" w14:textId="77777777" w:rsidR="006619B7" w:rsidRPr="00CF257F" w:rsidRDefault="006619B7" w:rsidP="006619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BBD16F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CEV 5302 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5E5622" w14:textId="77777777" w:rsidR="006619B7" w:rsidRPr="00CF257F" w:rsidRDefault="006619B7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Çevre Mühendisleri için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İstatistik</w:t>
            </w:r>
            <w:r w:rsidRPr="00CF25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a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 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1B22C7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2109F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485EB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26043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3C6A6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8C61E" w14:textId="77777777" w:rsidR="006619B7" w:rsidRPr="00CF257F" w:rsidRDefault="006619B7" w:rsidP="006C6861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53176" w14:textId="77777777" w:rsidR="006619B7" w:rsidRPr="00CF257F" w:rsidRDefault="006619B7" w:rsidP="006619B7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Ufuk Alkan</w:t>
            </w:r>
          </w:p>
          <w:p w14:paraId="5297370F" w14:textId="6626D5B5" w:rsidR="006619B7" w:rsidRPr="00CF257F" w:rsidRDefault="00B21BFD" w:rsidP="006619B7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</w:t>
            </w:r>
            <w:r w:rsidR="006619B7"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. Dr. F. Olcay Topaç </w:t>
            </w:r>
            <w:proofErr w:type="spellStart"/>
            <w:r w:rsidR="006619B7" w:rsidRPr="00CF257F">
              <w:rPr>
                <w:rFonts w:ascii="Times New Roman" w:hAnsi="Times New Roman" w:cs="Times New Roman"/>
                <w:sz w:val="18"/>
                <w:szCs w:val="18"/>
              </w:rPr>
              <w:t>Şağban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282753" w14:textId="77777777" w:rsidR="006619B7" w:rsidRPr="00CF257F" w:rsidRDefault="006619B7" w:rsidP="006619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94BB5" w14:textId="77777777" w:rsidR="006619B7" w:rsidRPr="00CF257F" w:rsidRDefault="00C96EE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095A2D35" w14:textId="4185B313" w:rsidR="006619B7" w:rsidRPr="00CF257F" w:rsidRDefault="00B21BFD" w:rsidP="006619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4</w:t>
            </w:r>
          </w:p>
        </w:tc>
      </w:tr>
      <w:tr w:rsidR="005D7F99" w:rsidRPr="00CF257F" w14:paraId="16C10B02" w14:textId="77777777" w:rsidTr="00E1488A">
        <w:trPr>
          <w:trHeight w:val="207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C54D7" w14:textId="77777777" w:rsidR="00A24DD3" w:rsidRPr="00CF257F" w:rsidRDefault="00A24DD3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F77BF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000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1CAB5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Çevre Mühendisliğinde Araştırma Teknikleri ve Yayın Etiği</w:t>
            </w:r>
            <w:r w:rsidRPr="00CF257F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a  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A4B68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Z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FBC3D3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9456D5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419C6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ED8617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3DECEF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B758BA" w14:textId="77777777" w:rsidR="00A24DD3" w:rsidRPr="00CF257F" w:rsidRDefault="00A24DD3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Gizem Eker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3B17C" w14:textId="77777777" w:rsidR="00A24DD3" w:rsidRPr="00CF257F" w:rsidRDefault="00F03D32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4CBAAF" w14:textId="77777777" w:rsidR="00A24DD3" w:rsidRPr="00CF257F" w:rsidRDefault="00F03D32" w:rsidP="00F03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0:30</w:t>
            </w:r>
            <w:r w:rsidR="00A24DD3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</w:t>
            </w: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2:00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3A2C736" w14:textId="3282A936" w:rsidR="00A24DD3" w:rsidRPr="00CF257F" w:rsidRDefault="00B21BFD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6</w:t>
            </w:r>
          </w:p>
        </w:tc>
      </w:tr>
      <w:tr w:rsidR="00E1488A" w:rsidRPr="00CF257F" w14:paraId="2ECC6397" w14:textId="77777777" w:rsidTr="00E1488A">
        <w:trPr>
          <w:trHeight w:val="207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5B603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46577" w14:textId="6E5D38A9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CEV</w:t>
            </w: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5182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52792" w14:textId="0953AEF9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Yüksek Lisans Uzmanlık Alan Dersi II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4C05BB" w14:textId="6A6C386F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47A73" w14:textId="54BDDA15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A2001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A6B5D" w14:textId="126436B7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D5A39A" w14:textId="2993D137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23C77" w14:textId="77777777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065BE6" w14:textId="26CDF071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06902" w14:textId="3FE18E18" w:rsidR="00E1488A" w:rsidRPr="00CF257F" w:rsidRDefault="00E1488A" w:rsidP="00A24DD3">
            <w:pPr>
              <w:tabs>
                <w:tab w:val="left" w:pos="3299"/>
              </w:tabs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nışman Öğretim Üyesi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C9657D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475E9B" w14:textId="77777777" w:rsidR="00E1488A" w:rsidRPr="00CF257F" w:rsidRDefault="00E1488A" w:rsidP="00F03D3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7A050CE3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E1488A" w:rsidRPr="00CF257F" w14:paraId="4845E234" w14:textId="77777777" w:rsidTr="00E1488A">
        <w:trPr>
          <w:trHeight w:val="26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FB89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165E6" w14:textId="77777777" w:rsidR="00E1488A" w:rsidRPr="00CF257F" w:rsidRDefault="00E1488A" w:rsidP="00A24DD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bookmarkStart w:id="9" w:name="OLE_LINK10"/>
            <w:bookmarkStart w:id="10" w:name="OLE_LINK11"/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CEV 5192</w:t>
            </w:r>
            <w:bookmarkEnd w:id="9"/>
            <w:bookmarkEnd w:id="10"/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F0C10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ez Danışmanlığı II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DE7DAF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885B11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A99B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86CD4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C3EF50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091EC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AFDFA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bookmarkStart w:id="11" w:name="OLE_LINK12"/>
            <w:bookmarkStart w:id="12" w:name="OLE_LINK13"/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nışman Öğretim Üyesi</w:t>
            </w:r>
            <w:bookmarkEnd w:id="11"/>
            <w:bookmarkEnd w:id="12"/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DE2162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383F9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14:paraId="5CDA92FD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E1488A" w:rsidRPr="00CF257F" w14:paraId="443D08DD" w14:textId="77777777" w:rsidTr="00E1488A">
        <w:trPr>
          <w:trHeight w:val="29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3CD1E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0C4C6" w14:textId="77777777" w:rsidR="00E1488A" w:rsidRPr="00CF257F" w:rsidRDefault="00E1488A" w:rsidP="00A24DD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V 5172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E9C7B4" w14:textId="77777777" w:rsidR="00E1488A" w:rsidRPr="00CF257F" w:rsidRDefault="00E1488A" w:rsidP="00A24DD3">
            <w:pPr>
              <w:spacing w:after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miner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9F3442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A4A915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F7740F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2C065F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D105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91C1F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68A4EB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nışman Öğretim Üyesi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8BB0D3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B6665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1163FF12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E1488A" w:rsidRPr="00CF257F" w14:paraId="2CFC255C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9F061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7C13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CE858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SEÇMELİ DERSLER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A782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101B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C434B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CE5E59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066ED3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65D1C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C773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65D2C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12505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hideMark/>
          </w:tcPr>
          <w:p w14:paraId="0BD607F6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E1488A" w:rsidRPr="00CF257F" w14:paraId="0BE6E80D" w14:textId="77777777" w:rsidTr="00E1488A">
        <w:trPr>
          <w:trHeight w:val="645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20EB7" w14:textId="77777777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B6994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06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E5092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Çevre Kirliliği ve Kontrolünde Enerji Verimliliği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25C9FB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C26CF6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DAFDD8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493790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E55EF6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78E06E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6A65D" w14:textId="77777777" w:rsidR="00E1488A" w:rsidRPr="00CF257F" w:rsidRDefault="00E1488A" w:rsidP="00A24DD3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Fatma Esen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925C9" w14:textId="77777777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B6E5C" w14:textId="50AFA585" w:rsidR="00E1488A" w:rsidRPr="00CF257F" w:rsidRDefault="00E1488A" w:rsidP="00A24D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50-16:15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A73E900" w14:textId="2351AF98" w:rsidR="00E1488A" w:rsidRPr="00CF257F" w:rsidRDefault="00E1488A" w:rsidP="00A24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6</w:t>
            </w:r>
          </w:p>
          <w:p w14:paraId="4E2566D5" w14:textId="4133C67B" w:rsidR="00E1488A" w:rsidRPr="00CF257F" w:rsidRDefault="00E1488A" w:rsidP="00B21B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E1488A" w:rsidRPr="00CF257F" w14:paraId="2BF1A9A2" w14:textId="77777777" w:rsidTr="00E1488A">
        <w:trPr>
          <w:trHeight w:val="513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F910" w14:textId="0BBE6C69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FB97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08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BA341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Çevre Toksikolojisi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6C280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747D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BD3A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1391A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6667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4C32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D0BC83" w14:textId="0AE524E8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 w:rsidR="006D64D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6D64D4">
              <w:rPr>
                <w:rFonts w:ascii="Times New Roman" w:hAnsi="Times New Roman" w:cs="Times New Roman"/>
                <w:sz w:val="18"/>
                <w:szCs w:val="18"/>
              </w:rPr>
              <w:t>Ö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ğr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. Üyesi</w:t>
            </w: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Sevil Çalışkan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Eleren</w:t>
            </w:r>
            <w:proofErr w:type="spellEnd"/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CD0B8" w14:textId="673F517B" w:rsidR="00E1488A" w:rsidRPr="00CF257F" w:rsidRDefault="00E1488A" w:rsidP="001A30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00899" w14:textId="59976DD7" w:rsidR="00E1488A" w:rsidRPr="00CF257F" w:rsidRDefault="006D64D4" w:rsidP="006D64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9</w:t>
            </w:r>
            <w:r w:rsidR="00E1488A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  <w:r w:rsidR="00E1488A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  <w:proofErr w:type="gramEnd"/>
            <w:r w:rsidR="00E1488A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  <w:r w:rsidR="00E1488A"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1696A2D6" w14:textId="3F722888" w:rsidR="00E1488A" w:rsidRPr="00CF257F" w:rsidRDefault="006D64D4" w:rsidP="00137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TO</w:t>
            </w:r>
            <w:bookmarkStart w:id="13" w:name="_GoBack"/>
            <w:bookmarkEnd w:id="13"/>
          </w:p>
        </w:tc>
      </w:tr>
      <w:tr w:rsidR="00E1488A" w:rsidRPr="00CF257F" w14:paraId="0336DAD7" w14:textId="77777777" w:rsidTr="00E1488A">
        <w:trPr>
          <w:trHeight w:val="305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87D23" w14:textId="5324C2F5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55771" w14:textId="1B190EAE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248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E87EF0" w14:textId="5956718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Çevre Kirliliği ve Halk Sağlığı 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AA4D1" w14:textId="72F92E3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71A16C" w14:textId="5C6EFC0D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A6840" w14:textId="28C8532B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8E4C0C" w14:textId="282B674C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08384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50145" w14:textId="24269DD0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EE9459" w14:textId="00F07565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Sıddık Cindoruk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BE03D6" w14:textId="5D4D4CEC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5D2A0" w14:textId="797310FD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D8E3291" w14:textId="44581F60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5</w:t>
            </w:r>
          </w:p>
        </w:tc>
      </w:tr>
      <w:tr w:rsidR="00E1488A" w:rsidRPr="00CF257F" w14:paraId="58C521E7" w14:textId="77777777" w:rsidTr="00E1488A">
        <w:trPr>
          <w:trHeight w:val="14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C440E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8B78F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12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D930C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İleri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Fiziko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-Kimyasal Arıtma Prosesleri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F06F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B99E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7D3BF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7354E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8D8674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6BC3E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47D58D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Melike Yalılı Kılıç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8717D" w14:textId="3FC2951A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alı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6BE80" w14:textId="47BD2853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8:00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0:25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C46F22A" w14:textId="06338FBA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8</w:t>
            </w:r>
          </w:p>
        </w:tc>
      </w:tr>
      <w:tr w:rsidR="00E1488A" w:rsidRPr="00CF257F" w14:paraId="549718AF" w14:textId="77777777" w:rsidTr="00E1488A">
        <w:trPr>
          <w:trHeight w:val="33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28EC2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B7B45" w14:textId="78D7BA6E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CEV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54FB4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Hava Kirliliği Mühendisliği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37C9C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39C1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C9352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0884C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DB03A4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275E4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8B06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Yücel Taşdemir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2F98B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DBF27B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5CF2403C" w14:textId="5FA941A9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3</w:t>
            </w:r>
          </w:p>
        </w:tc>
      </w:tr>
      <w:tr w:rsidR="00E1488A" w:rsidRPr="00CF257F" w14:paraId="132A51D1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D2F3E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EA01A4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226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DB92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Atıksu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Mühendisliği 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628A9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12864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B5418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A0CB9C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B0168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5C563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643F6B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Gökhan Ekrem Üstün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1B1A2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684B73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8:00-11:1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6234C14" w14:textId="545B2472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7</w:t>
            </w:r>
          </w:p>
        </w:tc>
      </w:tr>
      <w:tr w:rsidR="00E1488A" w:rsidRPr="00CF257F" w14:paraId="32F83B70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17B64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379B9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148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80DA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Endüstriyel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Atıksuların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Geri Kazanım ve Tekrar Kullanım Teknikleri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0F87F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DF1A1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F7DF2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14:paraId="4D37F6D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0567B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  <w:p w14:paraId="256836D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0B9BE9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690506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F286AE" w14:textId="77777777" w:rsidR="00E1488A" w:rsidRPr="00CF257F" w:rsidRDefault="00E1488A" w:rsidP="005D7F9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Seval K. Akal Solmaz</w:t>
            </w:r>
          </w:p>
          <w:p w14:paraId="7825905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Gökhan Ekrem Üstün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F05E3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31BCCA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proofErr w:type="gramStart"/>
            <w:r w:rsidRPr="00CF257F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13:50</w:t>
            </w:r>
            <w:proofErr w:type="gramEnd"/>
            <w:r w:rsidRPr="00CF257F"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-16:1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20247DBB" w14:textId="5251DA79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tr-TR"/>
              </w:rPr>
              <w:t>BTO</w:t>
            </w:r>
          </w:p>
        </w:tc>
      </w:tr>
      <w:tr w:rsidR="00E1488A" w:rsidRPr="00CF257F" w14:paraId="19EA8841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CFC9E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43DCC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eastAsia="Calibri" w:hAnsi="Times New Roman" w:cs="Times New Roman"/>
                <w:sz w:val="18"/>
                <w:szCs w:val="18"/>
              </w:rPr>
              <w:t>CEV 5238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3937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Su Kalitesinin Belirlenmesinde </w:t>
            </w:r>
          </w:p>
          <w:p w14:paraId="123C828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257F">
              <w:rPr>
                <w:rFonts w:ascii="Times New Roman" w:eastAsia="Calibri" w:hAnsi="Times New Roman" w:cs="Times New Roman"/>
                <w:sz w:val="18"/>
                <w:szCs w:val="18"/>
              </w:rPr>
              <w:t>Biyoindikatör</w:t>
            </w:r>
            <w:proofErr w:type="spellEnd"/>
            <w:r w:rsidRPr="00CF257F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Canlılar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8A0DB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FB84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7DDAB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3C13D8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D200E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78DFE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31854B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Ayşe Elmacı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35DD1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C31763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50-16:1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5B21239F" w14:textId="77777777" w:rsidR="00E1488A" w:rsidRPr="00CF257F" w:rsidRDefault="00E1488A" w:rsidP="00137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6</w:t>
            </w:r>
          </w:p>
          <w:p w14:paraId="4A64D920" w14:textId="172AAC4F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</w:tr>
      <w:tr w:rsidR="00E1488A" w:rsidRPr="00CF257F" w14:paraId="776E3B58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3BD8D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AB8FA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CEV 5314 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EEA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Arıtma Çamuru ve Toprak Analizleri   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D7AB2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CEB8C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92DB66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F7814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26E3CD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FDD7A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46497B" w14:textId="79B0F51C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f</w:t>
            </w: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. Dr. F. Olcay Topaç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Şağban</w:t>
            </w:r>
            <w:proofErr w:type="spellEnd"/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DC62D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28AC08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2:00-15:25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335C4FCD" w14:textId="3115969E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6</w:t>
            </w:r>
          </w:p>
        </w:tc>
      </w:tr>
      <w:tr w:rsidR="00E1488A" w:rsidRPr="00CF257F" w14:paraId="20834CAC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E79F52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D7EC7A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224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97B61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Biyolojik Arıtma Prensipleri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30C1C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860B9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767639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2133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7184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ABE0C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9A80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Ufuk Alkan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EF971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043E0A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9:40-12:00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5CCE53F" w14:textId="0B1E08E1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8</w:t>
            </w:r>
          </w:p>
        </w:tc>
      </w:tr>
      <w:tr w:rsidR="00E1488A" w:rsidRPr="00CF257F" w14:paraId="4307C1EB" w14:textId="77777777" w:rsidTr="00E1488A">
        <w:trPr>
          <w:trHeight w:val="9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13175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73409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230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4C8136E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Düzenli Katı Atık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eponi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423D3D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Alanlarının Oluşturulması 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81F6F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BDC69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385F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E6CB5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493F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7C4045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  <w:p w14:paraId="10BA67F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343557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N. Kamil Salihoğlu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F420B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56801" w14:textId="67C7864E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8:50</w:t>
            </w: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2:00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0833B733" w14:textId="098DA249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6</w:t>
            </w:r>
          </w:p>
        </w:tc>
      </w:tr>
      <w:tr w:rsidR="00E1488A" w:rsidRPr="00CF257F" w14:paraId="5106D542" w14:textId="77777777" w:rsidTr="00E1488A">
        <w:trPr>
          <w:trHeight w:val="276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902B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1C618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316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6F9965F3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Arıtma Çamurlarının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usuzlaştırılması</w:t>
            </w:r>
            <w:proofErr w:type="spellEnd"/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E9164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9B86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F524D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91F2A9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1738F4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F0B058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AA19A7" w14:textId="14B82930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Doç. Dr.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elnur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Uçaroğlu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6F4E8" w14:textId="4F87D10F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zartesi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0E4EEF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00-15:25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4FF6FAF8" w14:textId="0A937A14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7</w:t>
            </w:r>
          </w:p>
        </w:tc>
      </w:tr>
      <w:tr w:rsidR="00E1488A" w:rsidRPr="00CF257F" w14:paraId="27C64A2F" w14:textId="77777777" w:rsidTr="00E1488A">
        <w:trPr>
          <w:trHeight w:val="135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024AA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B3F8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122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2CC04F72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Su Kalitesi Yönetimi 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B48D7F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52D1B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C05B31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7766B4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ABE38E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458218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CC5D0" w14:textId="77777777" w:rsidR="00E1488A" w:rsidRPr="00CF257F" w:rsidRDefault="00E1488A" w:rsidP="005D7F99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Prof. Dr. Feza Karaer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D700B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A0014F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50-17:00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645EE6BA" w14:textId="243FF13C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7</w:t>
            </w:r>
          </w:p>
        </w:tc>
      </w:tr>
      <w:tr w:rsidR="00E1488A" w:rsidRPr="00CF257F" w14:paraId="7F6CA808" w14:textId="77777777" w:rsidTr="00E1488A">
        <w:trPr>
          <w:trHeight w:val="120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8B407" w14:textId="77777777" w:rsidR="00E1488A" w:rsidRPr="00CF257F" w:rsidRDefault="00E1488A" w:rsidP="002333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F7145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 5228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4669404E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Atıksu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 Arıtımında İyon Değ. Ve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Ads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Tekn</w:t>
            </w:r>
            <w:proofErr w:type="spellEnd"/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D4BAD0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FAC88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5AB79F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431CEA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901CA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698D7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A276FB" w14:textId="77777777" w:rsidR="00E1488A" w:rsidRPr="00CF257F" w:rsidRDefault="00E1488A" w:rsidP="00233390">
            <w:pPr>
              <w:tabs>
                <w:tab w:val="left" w:pos="3299"/>
              </w:tabs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Doç. Dr. Melike Yalılı Kılıç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BB2CDD" w14:textId="28E7074E" w:rsidR="00E1488A" w:rsidRPr="00CF257F" w:rsidRDefault="00E1488A" w:rsidP="002333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erşembe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B4DE2C" w14:textId="7BD2EA7E" w:rsidR="00E1488A" w:rsidRPr="00CF257F" w:rsidRDefault="00E1488A" w:rsidP="002333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proofErr w:type="gramStart"/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3:50</w:t>
            </w:r>
            <w:proofErr w:type="gramEnd"/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17:00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</w:tcPr>
          <w:p w14:paraId="23BC0731" w14:textId="4416495D" w:rsidR="00E1488A" w:rsidRPr="00CF257F" w:rsidRDefault="00E1488A" w:rsidP="002333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108</w:t>
            </w:r>
          </w:p>
        </w:tc>
      </w:tr>
      <w:tr w:rsidR="00E1488A" w:rsidRPr="00CF257F" w14:paraId="56CDFE98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1A544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B3E1F49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942F77C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35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1CF9DB" w14:textId="4429E530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A2E0A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4E330" w14:textId="293728ED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94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C9310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9293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DC8FF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F4D64D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E1488A" w:rsidRPr="00CF257F" w14:paraId="22F3255D" w14:textId="77777777" w:rsidTr="00E1488A">
        <w:trPr>
          <w:trHeight w:val="375"/>
        </w:trPr>
        <w:tc>
          <w:tcPr>
            <w:tcW w:w="499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7ACF705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bookmarkStart w:id="14" w:name="_Hlk500337007"/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TEZ AŞAMASI</w:t>
            </w:r>
          </w:p>
        </w:tc>
        <w:tc>
          <w:tcPr>
            <w:tcW w:w="13441" w:type="dxa"/>
            <w:gridSpan w:val="23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14:paraId="018D4094" w14:textId="15C42DF3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IV</w:t>
            </w:r>
            <w:r w:rsidRPr="00CF257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  <w:t>. YARIYIL / BAHAR</w:t>
            </w:r>
          </w:p>
        </w:tc>
      </w:tr>
      <w:tr w:rsidR="00E1488A" w:rsidRPr="00CF257F" w14:paraId="1BE03245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64ED3215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  <w:bookmarkStart w:id="15" w:name="_Hlk500506119"/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380A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hAnsi="Times New Roman" w:cs="Times New Roman"/>
                <w:sz w:val="18"/>
                <w:szCs w:val="18"/>
              </w:rPr>
              <w:t>CEV5184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DC912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üksek Lisans Uzmanlık Alan Dersi IV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B80B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C4541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9E7C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ED03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707F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7AE7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9D52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nışman Öğretim Üyesi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55D6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E708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F61F425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tr w:rsidR="00E1488A" w:rsidRPr="00CF257F" w14:paraId="621DAF29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02F53A3E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0058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CEV 5194</w:t>
            </w:r>
          </w:p>
        </w:tc>
        <w:tc>
          <w:tcPr>
            <w:tcW w:w="37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DCB4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ez Danışmanlığı IV</w:t>
            </w:r>
          </w:p>
        </w:tc>
        <w:tc>
          <w:tcPr>
            <w:tcW w:w="4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C0BA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Z</w:t>
            </w:r>
          </w:p>
        </w:tc>
        <w:tc>
          <w:tcPr>
            <w:tcW w:w="4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A8986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8702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A53CF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0</w:t>
            </w:r>
          </w:p>
        </w:tc>
        <w:tc>
          <w:tcPr>
            <w:tcW w:w="3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DFE40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F8CC1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5</w:t>
            </w:r>
          </w:p>
        </w:tc>
        <w:tc>
          <w:tcPr>
            <w:tcW w:w="21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A819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anışman Öğretim Üyesi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94B6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DC47E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47B5FF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bookmarkEnd w:id="15"/>
      <w:tr w:rsidR="00E1488A" w:rsidRPr="00FF4992" w14:paraId="0DCA93C4" w14:textId="77777777" w:rsidTr="00E1488A">
        <w:trPr>
          <w:trHeight w:val="282"/>
        </w:trPr>
        <w:tc>
          <w:tcPr>
            <w:tcW w:w="499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14:paraId="27D5909D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909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98CE9" w14:textId="7777777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F9120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2563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413B" w14:textId="77777777" w:rsidR="00E1488A" w:rsidRPr="00CF257F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CF257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635" w:type="dxa"/>
            <w:gridSpan w:val="9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664EA5" w14:textId="377331DE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358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40475" w14:textId="2593F037" w:rsidR="00E1488A" w:rsidRPr="00CF257F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BC149" w14:textId="35D41E1C" w:rsidR="00E1488A" w:rsidRPr="006C6861" w:rsidRDefault="00E1488A" w:rsidP="005D7F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94" w:type="dxa"/>
            <w:gridSpan w:val="3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303FC" w14:textId="77777777" w:rsidR="00E1488A" w:rsidRPr="006C6861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93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C94B1" w14:textId="77777777" w:rsidR="00E1488A" w:rsidRPr="006C6861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12257" w14:textId="77777777" w:rsidR="00E1488A" w:rsidRPr="006C6861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C2F4DDB" w14:textId="77777777" w:rsidR="00E1488A" w:rsidRPr="006C6861" w:rsidRDefault="00E1488A" w:rsidP="005D7F9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C68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 </w:t>
            </w:r>
          </w:p>
        </w:tc>
      </w:tr>
      <w:bookmarkEnd w:id="14"/>
    </w:tbl>
    <w:p w14:paraId="2F938B70" w14:textId="77777777" w:rsidR="00760F20" w:rsidRDefault="00760F20" w:rsidP="0008200A"/>
    <w:sectPr w:rsidR="00760F20" w:rsidSect="00AC33C1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DAwMbA0NTY0MTRQ0lEKTi0uzszPAykwrwUAH9oX3iwAAAA="/>
  </w:docVars>
  <w:rsids>
    <w:rsidRoot w:val="00FF4992"/>
    <w:rsid w:val="00001963"/>
    <w:rsid w:val="00022C02"/>
    <w:rsid w:val="000320BC"/>
    <w:rsid w:val="00041434"/>
    <w:rsid w:val="00041EB9"/>
    <w:rsid w:val="00050000"/>
    <w:rsid w:val="0005695A"/>
    <w:rsid w:val="000719F1"/>
    <w:rsid w:val="00071FA1"/>
    <w:rsid w:val="0007741F"/>
    <w:rsid w:val="0008200A"/>
    <w:rsid w:val="00087252"/>
    <w:rsid w:val="000925E1"/>
    <w:rsid w:val="00096B4C"/>
    <w:rsid w:val="000A2AAB"/>
    <w:rsid w:val="000B4097"/>
    <w:rsid w:val="000B7A93"/>
    <w:rsid w:val="000C0A45"/>
    <w:rsid w:val="000C0AB5"/>
    <w:rsid w:val="000C2522"/>
    <w:rsid w:val="000C7DBD"/>
    <w:rsid w:val="00101BE2"/>
    <w:rsid w:val="00107045"/>
    <w:rsid w:val="001167C3"/>
    <w:rsid w:val="00124FF4"/>
    <w:rsid w:val="001272F2"/>
    <w:rsid w:val="00137A46"/>
    <w:rsid w:val="00161837"/>
    <w:rsid w:val="0016774F"/>
    <w:rsid w:val="00173057"/>
    <w:rsid w:val="00180B06"/>
    <w:rsid w:val="0019533A"/>
    <w:rsid w:val="00195CA8"/>
    <w:rsid w:val="001A30CB"/>
    <w:rsid w:val="001D6297"/>
    <w:rsid w:val="001E4313"/>
    <w:rsid w:val="00233390"/>
    <w:rsid w:val="00241CEC"/>
    <w:rsid w:val="00244F80"/>
    <w:rsid w:val="002556D3"/>
    <w:rsid w:val="002647D5"/>
    <w:rsid w:val="002748BC"/>
    <w:rsid w:val="002A58C6"/>
    <w:rsid w:val="002E6E8C"/>
    <w:rsid w:val="002F3604"/>
    <w:rsid w:val="002F36B5"/>
    <w:rsid w:val="00303984"/>
    <w:rsid w:val="003204A1"/>
    <w:rsid w:val="00330332"/>
    <w:rsid w:val="00333988"/>
    <w:rsid w:val="003749E5"/>
    <w:rsid w:val="0039356F"/>
    <w:rsid w:val="00393F33"/>
    <w:rsid w:val="003B574B"/>
    <w:rsid w:val="003D6733"/>
    <w:rsid w:val="003F1F12"/>
    <w:rsid w:val="003F567C"/>
    <w:rsid w:val="004001E1"/>
    <w:rsid w:val="004031CF"/>
    <w:rsid w:val="004212D4"/>
    <w:rsid w:val="00421762"/>
    <w:rsid w:val="004227EE"/>
    <w:rsid w:val="00422DF2"/>
    <w:rsid w:val="00426154"/>
    <w:rsid w:val="0043637A"/>
    <w:rsid w:val="00440E81"/>
    <w:rsid w:val="00441DE0"/>
    <w:rsid w:val="00465AC4"/>
    <w:rsid w:val="00482DF4"/>
    <w:rsid w:val="004B5274"/>
    <w:rsid w:val="004B5D58"/>
    <w:rsid w:val="004B6336"/>
    <w:rsid w:val="004D075F"/>
    <w:rsid w:val="004E3520"/>
    <w:rsid w:val="004E59BE"/>
    <w:rsid w:val="004F2A36"/>
    <w:rsid w:val="005214C3"/>
    <w:rsid w:val="00522A12"/>
    <w:rsid w:val="005252A4"/>
    <w:rsid w:val="00531783"/>
    <w:rsid w:val="00531AD1"/>
    <w:rsid w:val="005453B4"/>
    <w:rsid w:val="00545421"/>
    <w:rsid w:val="005470B0"/>
    <w:rsid w:val="005540E2"/>
    <w:rsid w:val="00566CE7"/>
    <w:rsid w:val="005A2605"/>
    <w:rsid w:val="005B0CBA"/>
    <w:rsid w:val="005B337C"/>
    <w:rsid w:val="005C0FD2"/>
    <w:rsid w:val="005C6008"/>
    <w:rsid w:val="005D7F99"/>
    <w:rsid w:val="005E3A94"/>
    <w:rsid w:val="005F413C"/>
    <w:rsid w:val="005F4459"/>
    <w:rsid w:val="00612F64"/>
    <w:rsid w:val="0062140A"/>
    <w:rsid w:val="00625282"/>
    <w:rsid w:val="00645AA9"/>
    <w:rsid w:val="006619B7"/>
    <w:rsid w:val="00677A6E"/>
    <w:rsid w:val="006816AB"/>
    <w:rsid w:val="0068223A"/>
    <w:rsid w:val="00687E79"/>
    <w:rsid w:val="00693292"/>
    <w:rsid w:val="00693F62"/>
    <w:rsid w:val="006B771C"/>
    <w:rsid w:val="006C6861"/>
    <w:rsid w:val="006D3B00"/>
    <w:rsid w:val="006D64D4"/>
    <w:rsid w:val="006E0534"/>
    <w:rsid w:val="0070028A"/>
    <w:rsid w:val="00703576"/>
    <w:rsid w:val="00714461"/>
    <w:rsid w:val="007216E5"/>
    <w:rsid w:val="00734913"/>
    <w:rsid w:val="00734D7E"/>
    <w:rsid w:val="00760F20"/>
    <w:rsid w:val="00765069"/>
    <w:rsid w:val="0076539D"/>
    <w:rsid w:val="00775DD3"/>
    <w:rsid w:val="007865A3"/>
    <w:rsid w:val="00787076"/>
    <w:rsid w:val="007964B1"/>
    <w:rsid w:val="007A4900"/>
    <w:rsid w:val="007C1565"/>
    <w:rsid w:val="007C7ED9"/>
    <w:rsid w:val="007E3DD5"/>
    <w:rsid w:val="007E514F"/>
    <w:rsid w:val="00803570"/>
    <w:rsid w:val="00805C07"/>
    <w:rsid w:val="00805CD9"/>
    <w:rsid w:val="00812936"/>
    <w:rsid w:val="0082660A"/>
    <w:rsid w:val="00837499"/>
    <w:rsid w:val="00837B70"/>
    <w:rsid w:val="00840C3C"/>
    <w:rsid w:val="00864665"/>
    <w:rsid w:val="0088571C"/>
    <w:rsid w:val="008A26A8"/>
    <w:rsid w:val="008A2746"/>
    <w:rsid w:val="008B422B"/>
    <w:rsid w:val="008C02E5"/>
    <w:rsid w:val="008C52C0"/>
    <w:rsid w:val="008D0160"/>
    <w:rsid w:val="008D7FBB"/>
    <w:rsid w:val="008E6183"/>
    <w:rsid w:val="008F0529"/>
    <w:rsid w:val="009034D2"/>
    <w:rsid w:val="00904F68"/>
    <w:rsid w:val="00912055"/>
    <w:rsid w:val="0091341C"/>
    <w:rsid w:val="00914568"/>
    <w:rsid w:val="00920395"/>
    <w:rsid w:val="0094304C"/>
    <w:rsid w:val="00952667"/>
    <w:rsid w:val="00961310"/>
    <w:rsid w:val="00965DD1"/>
    <w:rsid w:val="00967390"/>
    <w:rsid w:val="00967CE3"/>
    <w:rsid w:val="00997B1F"/>
    <w:rsid w:val="009B3786"/>
    <w:rsid w:val="009B5F78"/>
    <w:rsid w:val="009C21AC"/>
    <w:rsid w:val="009D3757"/>
    <w:rsid w:val="009E6E35"/>
    <w:rsid w:val="009F6C0D"/>
    <w:rsid w:val="00A0393C"/>
    <w:rsid w:val="00A24C23"/>
    <w:rsid w:val="00A24DD3"/>
    <w:rsid w:val="00A31C43"/>
    <w:rsid w:val="00A83FF3"/>
    <w:rsid w:val="00A91550"/>
    <w:rsid w:val="00A92139"/>
    <w:rsid w:val="00A93E2D"/>
    <w:rsid w:val="00A96C62"/>
    <w:rsid w:val="00AB099F"/>
    <w:rsid w:val="00AB57BE"/>
    <w:rsid w:val="00AC33C1"/>
    <w:rsid w:val="00AE6D0A"/>
    <w:rsid w:val="00B21BFD"/>
    <w:rsid w:val="00B25CBA"/>
    <w:rsid w:val="00B7310C"/>
    <w:rsid w:val="00B73335"/>
    <w:rsid w:val="00B77649"/>
    <w:rsid w:val="00B77F17"/>
    <w:rsid w:val="00B83950"/>
    <w:rsid w:val="00B87865"/>
    <w:rsid w:val="00B91083"/>
    <w:rsid w:val="00BC0D1B"/>
    <w:rsid w:val="00BC75BC"/>
    <w:rsid w:val="00BD70D4"/>
    <w:rsid w:val="00BE40DB"/>
    <w:rsid w:val="00BE553B"/>
    <w:rsid w:val="00BF012D"/>
    <w:rsid w:val="00C05886"/>
    <w:rsid w:val="00C30637"/>
    <w:rsid w:val="00C32399"/>
    <w:rsid w:val="00C44141"/>
    <w:rsid w:val="00C46B81"/>
    <w:rsid w:val="00C64652"/>
    <w:rsid w:val="00C660A3"/>
    <w:rsid w:val="00C673FA"/>
    <w:rsid w:val="00C76065"/>
    <w:rsid w:val="00C853E8"/>
    <w:rsid w:val="00C96EEA"/>
    <w:rsid w:val="00CA2599"/>
    <w:rsid w:val="00CC37A1"/>
    <w:rsid w:val="00CC5B34"/>
    <w:rsid w:val="00CD3E10"/>
    <w:rsid w:val="00CE3C5A"/>
    <w:rsid w:val="00CE4DA2"/>
    <w:rsid w:val="00CF08F7"/>
    <w:rsid w:val="00CF1BB4"/>
    <w:rsid w:val="00CF257F"/>
    <w:rsid w:val="00D06B1D"/>
    <w:rsid w:val="00D143AE"/>
    <w:rsid w:val="00D36638"/>
    <w:rsid w:val="00D6743B"/>
    <w:rsid w:val="00D84902"/>
    <w:rsid w:val="00DA18EC"/>
    <w:rsid w:val="00DD1861"/>
    <w:rsid w:val="00DD2854"/>
    <w:rsid w:val="00DD643B"/>
    <w:rsid w:val="00DD7790"/>
    <w:rsid w:val="00E06C9A"/>
    <w:rsid w:val="00E06F8B"/>
    <w:rsid w:val="00E1316A"/>
    <w:rsid w:val="00E1488A"/>
    <w:rsid w:val="00E1573B"/>
    <w:rsid w:val="00E17142"/>
    <w:rsid w:val="00E22971"/>
    <w:rsid w:val="00E26B55"/>
    <w:rsid w:val="00E310D0"/>
    <w:rsid w:val="00E6418F"/>
    <w:rsid w:val="00E679F1"/>
    <w:rsid w:val="00E7144B"/>
    <w:rsid w:val="00EA3B93"/>
    <w:rsid w:val="00EA4AC3"/>
    <w:rsid w:val="00EB1AF1"/>
    <w:rsid w:val="00EB7489"/>
    <w:rsid w:val="00EF77D8"/>
    <w:rsid w:val="00F03D32"/>
    <w:rsid w:val="00F102DD"/>
    <w:rsid w:val="00F25356"/>
    <w:rsid w:val="00F52244"/>
    <w:rsid w:val="00F53CCA"/>
    <w:rsid w:val="00F6150F"/>
    <w:rsid w:val="00F63A2D"/>
    <w:rsid w:val="00F71D6B"/>
    <w:rsid w:val="00F965C7"/>
    <w:rsid w:val="00FC550C"/>
    <w:rsid w:val="00FF0189"/>
    <w:rsid w:val="00FF2D5D"/>
    <w:rsid w:val="00FF4992"/>
    <w:rsid w:val="00FF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570A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0872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7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6C3F7-DABC-4CB2-A4CB-B9E30861E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NISAN_2013_2</cp:lastModifiedBy>
  <cp:revision>5</cp:revision>
  <cp:lastPrinted>2017-12-08T12:27:00Z</cp:lastPrinted>
  <dcterms:created xsi:type="dcterms:W3CDTF">2019-01-08T09:30:00Z</dcterms:created>
  <dcterms:modified xsi:type="dcterms:W3CDTF">2019-01-08T12:24:00Z</dcterms:modified>
</cp:coreProperties>
</file>